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2C28" w:rsidRDefault="00852C28" w:rsidP="002F6A08">
      <w:pPr>
        <w:pStyle w:val="Title"/>
        <w:jc w:val="center"/>
      </w:pPr>
      <w:r>
        <w:t>Feature list:</w:t>
      </w:r>
    </w:p>
    <w:p w:rsidR="00852C28" w:rsidRDefault="00852C28" w:rsidP="000848D9">
      <w:pPr>
        <w:spacing w:before="240"/>
      </w:pPr>
      <w:r>
        <w:t>1.</w:t>
      </w:r>
      <w:r>
        <w:tab/>
        <w:t>Create a formula to predict …</w:t>
      </w:r>
    </w:p>
    <w:p w:rsidR="00852C28" w:rsidRDefault="00852C28" w:rsidP="000848D9">
      <w:pPr>
        <w:spacing w:before="240"/>
      </w:pPr>
      <w:r>
        <w:t>2.</w:t>
      </w:r>
      <w:r>
        <w:tab/>
        <w:t>Set all parameters</w:t>
      </w:r>
    </w:p>
    <w:p w:rsidR="00852C28" w:rsidRDefault="00852C28" w:rsidP="000848D9">
      <w:pPr>
        <w:spacing w:before="240"/>
      </w:pPr>
      <w:r>
        <w:t>3.</w:t>
      </w:r>
      <w:r>
        <w:tab/>
        <w:t>Software/application read</w:t>
      </w:r>
      <w:bookmarkStart w:id="0" w:name="_GoBack"/>
      <w:bookmarkEnd w:id="0"/>
      <w:r>
        <w:t>s parameters</w:t>
      </w:r>
    </w:p>
    <w:p w:rsidR="00852C28" w:rsidRDefault="00852C28" w:rsidP="000848D9">
      <w:pPr>
        <w:spacing w:before="240"/>
      </w:pPr>
      <w:r>
        <w:t>4.</w:t>
      </w:r>
      <w:r>
        <w:tab/>
        <w:t>After</w:t>
      </w:r>
      <w:r>
        <w:t xml:space="preserve"> parameters are read, input them</w:t>
      </w:r>
      <w:r>
        <w:t xml:space="preserve"> inside the formula</w:t>
      </w:r>
    </w:p>
    <w:p w:rsidR="00852C28" w:rsidRDefault="00852C28" w:rsidP="000848D9">
      <w:pPr>
        <w:spacing w:before="240"/>
      </w:pPr>
      <w:r>
        <w:t>5.</w:t>
      </w:r>
      <w:r>
        <w:tab/>
        <w:t>Make the output as a numerical value</w:t>
      </w:r>
    </w:p>
    <w:p w:rsidR="00852C28" w:rsidRDefault="00852C28" w:rsidP="000848D9">
      <w:pPr>
        <w:spacing w:before="240"/>
      </w:pPr>
      <w:r>
        <w:t>6.</w:t>
      </w:r>
      <w:r>
        <w:tab/>
        <w:t>Show the output in a graphical interface</w:t>
      </w:r>
    </w:p>
    <w:p w:rsidR="00524C3A" w:rsidRDefault="00852C28" w:rsidP="000848D9">
      <w:pPr>
        <w:spacing w:before="240"/>
      </w:pPr>
      <w:r>
        <w:t>7.</w:t>
      </w:r>
      <w:r>
        <w:tab/>
        <w:t>Create communication between apps, to receive data</w:t>
      </w:r>
    </w:p>
    <w:p w:rsidR="002F6A08" w:rsidRDefault="002F6A08" w:rsidP="000848D9">
      <w:pPr>
        <w:spacing w:before="240"/>
      </w:pPr>
      <w:r>
        <w:t>8.</w:t>
      </w:r>
      <w:r w:rsidRPr="002F6A08">
        <w:t xml:space="preserve"> </w:t>
      </w:r>
      <w:r>
        <w:tab/>
        <w:t xml:space="preserve"> Show grass availability in graphical interface</w:t>
      </w:r>
    </w:p>
    <w:p w:rsidR="002F6A08" w:rsidRDefault="002F6A08" w:rsidP="000848D9">
      <w:pPr>
        <w:spacing w:before="240"/>
      </w:pPr>
      <w:r>
        <w:t xml:space="preserve">9. </w:t>
      </w:r>
      <w:r>
        <w:tab/>
        <w:t>Show amount of grass eaten by each animal</w:t>
      </w:r>
    </w:p>
    <w:sectPr w:rsidR="002F6A08" w:rsidSect="00172246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9F58EB"/>
    <w:multiLevelType w:val="hybridMultilevel"/>
    <w:tmpl w:val="09789A06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4ED1B69"/>
    <w:multiLevelType w:val="hybridMultilevel"/>
    <w:tmpl w:val="04C427D2"/>
    <w:lvl w:ilvl="0" w:tplc="E10879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sjQxNTc1MTAwNTZS0lEKTi0uzszPAykwrAUAL+gQUiwAAAA="/>
  </w:docVars>
  <w:rsids>
    <w:rsidRoot w:val="009D6BD6"/>
    <w:rsid w:val="000848D9"/>
    <w:rsid w:val="00172246"/>
    <w:rsid w:val="002F6A08"/>
    <w:rsid w:val="00524C3A"/>
    <w:rsid w:val="00852C28"/>
    <w:rsid w:val="009D6BD6"/>
    <w:rsid w:val="00E72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9A26C3-1969-4420-801F-BD0EE93B5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6BD6"/>
    <w:pPr>
      <w:ind w:left="720"/>
      <w:contextualSpacing/>
    </w:pPr>
  </w:style>
  <w:style w:type="table" w:customStyle="1" w:styleId="GridTable4-Accent11">
    <w:name w:val="Grid Table 4 - Accent 11"/>
    <w:basedOn w:val="TableNormal"/>
    <w:uiPriority w:val="49"/>
    <w:rsid w:val="00524C3A"/>
    <w:pPr>
      <w:spacing w:after="0" w:line="240" w:lineRule="auto"/>
    </w:pPr>
    <w:rPr>
      <w:lang w:val="en-CA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2F6A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6A0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 Kovalyo</dc:creator>
  <cp:keywords/>
  <dc:description/>
  <cp:lastModifiedBy>Owner</cp:lastModifiedBy>
  <cp:revision>2</cp:revision>
  <dcterms:created xsi:type="dcterms:W3CDTF">2016-11-26T10:24:00Z</dcterms:created>
  <dcterms:modified xsi:type="dcterms:W3CDTF">2016-11-26T13:17:00Z</dcterms:modified>
</cp:coreProperties>
</file>